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DB934" w14:textId="75D9DECB" w:rsidR="00D20B2C" w:rsidRDefault="001B3E73" w:rsidP="00D20B2C">
      <w:pPr>
        <w:jc w:val="center"/>
        <w:rPr>
          <w:b/>
          <w:bCs/>
        </w:rPr>
      </w:pPr>
      <w:r>
        <w:rPr>
          <w:b/>
          <w:bCs/>
        </w:rPr>
        <w:t>QUESTIONS &amp; ANSWERS</w:t>
      </w:r>
    </w:p>
    <w:p w14:paraId="68CDDEDE" w14:textId="04136A04" w:rsidR="00D20B2C" w:rsidRPr="00D20B2C" w:rsidRDefault="00D20B2C" w:rsidP="00D20B2C">
      <w:r w:rsidRPr="00D20B2C">
        <w:rPr>
          <w:b/>
          <w:bCs/>
        </w:rPr>
        <w:t>Đề bài</w:t>
      </w:r>
      <w:r>
        <w:t xml:space="preserve">: </w:t>
      </w:r>
      <w:r w:rsidRPr="00D20B2C">
        <w:t>Write a variety of photo enhancement or effects filters: contrast,</w:t>
      </w:r>
      <w:r>
        <w:t xml:space="preserve"> </w:t>
      </w:r>
      <w:r w:rsidRPr="00D20B2C">
        <w:t>solarization (quantization), etc. Which ones are useful (perform sensible corrections) and</w:t>
      </w:r>
      <w:r>
        <w:t xml:space="preserve"> </w:t>
      </w:r>
      <w:r w:rsidRPr="00D20B2C">
        <w:t>which ones are more creative (create unusual images)?</w:t>
      </w:r>
    </w:p>
    <w:p w14:paraId="7ED2BB7F" w14:textId="323F9ECD" w:rsidR="003752BB" w:rsidRPr="00312883" w:rsidRDefault="003752BB" w:rsidP="00D20B2C">
      <w:pPr>
        <w:pStyle w:val="ListParagraph"/>
        <w:numPr>
          <w:ilvl w:val="0"/>
          <w:numId w:val="1"/>
        </w:numPr>
        <w:contextualSpacing w:val="0"/>
        <w:rPr>
          <w:b/>
          <w:bCs/>
          <w:sz w:val="26"/>
          <w:szCs w:val="26"/>
        </w:rPr>
      </w:pPr>
      <w:r w:rsidRPr="00312883">
        <w:rPr>
          <w:b/>
          <w:bCs/>
          <w:sz w:val="26"/>
          <w:szCs w:val="26"/>
        </w:rPr>
        <w:t>Which ones are useful (perform sensible corrections) ?</w:t>
      </w:r>
    </w:p>
    <w:p w14:paraId="4DBBEFB2" w14:textId="6E38A3CB" w:rsidR="003752BB" w:rsidRPr="00312883" w:rsidRDefault="00312883" w:rsidP="00D20B2C">
      <w:pPr>
        <w:pStyle w:val="ListParagraph"/>
        <w:numPr>
          <w:ilvl w:val="0"/>
          <w:numId w:val="2"/>
        </w:numPr>
        <w:contextualSpacing w:val="0"/>
        <w:rPr>
          <w:sz w:val="26"/>
          <w:szCs w:val="26"/>
        </w:rPr>
      </w:pPr>
      <w:r>
        <w:rPr>
          <w:sz w:val="26"/>
          <w:szCs w:val="26"/>
        </w:rPr>
        <w:t>Filter Vigenette là có ích nhất</w:t>
      </w:r>
    </w:p>
    <w:p w14:paraId="2E3E083E" w14:textId="6273602F" w:rsidR="001B3E73" w:rsidRPr="00312883" w:rsidRDefault="003752BB" w:rsidP="00D20B2C">
      <w:pPr>
        <w:pStyle w:val="ListParagraph"/>
        <w:numPr>
          <w:ilvl w:val="0"/>
          <w:numId w:val="1"/>
        </w:numPr>
        <w:contextualSpacing w:val="0"/>
        <w:rPr>
          <w:b/>
          <w:bCs/>
          <w:sz w:val="26"/>
          <w:szCs w:val="26"/>
        </w:rPr>
      </w:pPr>
      <w:r w:rsidRPr="00312883">
        <w:rPr>
          <w:b/>
          <w:bCs/>
          <w:sz w:val="26"/>
          <w:szCs w:val="26"/>
        </w:rPr>
        <w:t>Which ones are more creative (create unusual images) ?</w:t>
      </w:r>
    </w:p>
    <w:p w14:paraId="7F3DDE16" w14:textId="359E3367" w:rsidR="003752BB" w:rsidRPr="00312883" w:rsidRDefault="00312883" w:rsidP="00D20B2C">
      <w:pPr>
        <w:pStyle w:val="ListParagraph"/>
        <w:numPr>
          <w:ilvl w:val="0"/>
          <w:numId w:val="2"/>
        </w:numPr>
        <w:contextualSpacing w:val="0"/>
        <w:rPr>
          <w:sz w:val="26"/>
          <w:szCs w:val="26"/>
        </w:rPr>
      </w:pPr>
      <w:r>
        <w:rPr>
          <w:sz w:val="26"/>
          <w:szCs w:val="26"/>
        </w:rPr>
        <w:t>Filters Cartoon là sáng tạo nhất.</w:t>
      </w:r>
    </w:p>
    <w:p w14:paraId="5E250693" w14:textId="77777777" w:rsidR="003752BB" w:rsidRPr="003752BB" w:rsidRDefault="003752BB" w:rsidP="00D20B2C">
      <w:pPr>
        <w:rPr>
          <w:sz w:val="26"/>
          <w:szCs w:val="26"/>
        </w:rPr>
      </w:pPr>
    </w:p>
    <w:sectPr w:rsidR="003752BB" w:rsidRPr="003752BB" w:rsidSect="001B3E73">
      <w:pgSz w:w="11906" w:h="16838" w:code="9"/>
      <w:pgMar w:top="1134" w:right="1701" w:bottom="1134" w:left="1418" w:header="720" w:footer="720" w:gutter="0"/>
      <w:cols w:space="720"/>
      <w:titlePg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92DAA"/>
    <w:multiLevelType w:val="hybridMultilevel"/>
    <w:tmpl w:val="E8A0F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E7021"/>
    <w:multiLevelType w:val="hybridMultilevel"/>
    <w:tmpl w:val="C76C11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89532875">
    <w:abstractNumId w:val="1"/>
  </w:num>
  <w:num w:numId="2" w16cid:durableId="6274683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M7Q0tjAwsjAwMzNS0lEKTi0uzszPAykwqgUANIKVkywAAAA="/>
  </w:docVars>
  <w:rsids>
    <w:rsidRoot w:val="00EE765E"/>
    <w:rsid w:val="001843C8"/>
    <w:rsid w:val="001B3E73"/>
    <w:rsid w:val="00312883"/>
    <w:rsid w:val="003752BB"/>
    <w:rsid w:val="003A666B"/>
    <w:rsid w:val="0048022B"/>
    <w:rsid w:val="00516CFE"/>
    <w:rsid w:val="005645F9"/>
    <w:rsid w:val="006B6529"/>
    <w:rsid w:val="0093584D"/>
    <w:rsid w:val="00C9541A"/>
    <w:rsid w:val="00D20B2C"/>
    <w:rsid w:val="00E10BF4"/>
    <w:rsid w:val="00E6713A"/>
    <w:rsid w:val="00EE765E"/>
    <w:rsid w:val="00FA1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0275D"/>
  <w15:chartTrackingRefBased/>
  <w15:docId w15:val="{263ACF95-54BA-484C-821C-1ED7272CB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4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52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2</Words>
  <Characters>355</Characters>
  <Application>Microsoft Office Word</Application>
  <DocSecurity>0</DocSecurity>
  <Lines>2</Lines>
  <Paragraphs>1</Paragraphs>
  <ScaleCrop>false</ScaleCrop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ễn Thanh Minh Đức</dc:creator>
  <cp:keywords/>
  <dc:description/>
  <cp:lastModifiedBy>Nguyễn Thanh Minh Đức</cp:lastModifiedBy>
  <cp:revision>6</cp:revision>
  <dcterms:created xsi:type="dcterms:W3CDTF">2022-05-25T14:18:00Z</dcterms:created>
  <dcterms:modified xsi:type="dcterms:W3CDTF">2022-05-25T14:23:00Z</dcterms:modified>
</cp:coreProperties>
</file>